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(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๕</w:t>
      </w:r>
      <w:r>
        <w:t xml:space="preserve"> </w:t>
      </w:r>
      <w:r>
        <w:t xml:space="preserve">จำนวนคละ</w:t>
      </w:r>
      <w:r>
        <w:t xml:space="preserve"> </w:t>
      </w:r>
      <w:r>
        <w:t xml:space="preserve">9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แบบฝึกหัด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คุณครูปลายทางสุภัสสร อินแสง หรือว่าคุณครูแพรวนะคะ ในรายวิชาคณิตศาสตร์ ชั้นประถมศึกษาปีที่ 4 ค่ะ จากภาพที่ผ่านมานะคะ นักเรียนยังจำกันได้หรือไม่เอ่ย นักเรียนเรียนเนื้อหาจากคาบที่ผ่านมานะคะเราได้เได้เรียนเนื้อหาอะไรคะครูแพรว</w:t>
      </w:r>
    </w:p>
    <w:p>
      <w:pPr>
        <w:pStyle w:val="BodyText"/>
      </w:pPr>
      <w:r>
        <w:t xml:space="preserve">(คุณครูแพรวนภา) ในเรื่องของเศษส่วนแท้ เด็ก ๆ ยังจำกันได้ไหมคะ เดี๋ยวก่อนจะเริ่มเรียนวันนี้นี่ เราจะมีการทบทวนกันสักเล็กน้อย แต่วันนี้นะคะ เด็คุณครูแพรววาและคุณครูแพรวในเรื่องของจำนวนคละค่ะ ดังนั้นนะคะ ในวันนี้นะคะ เด็ก ๆ เมื่อเรียนจบคาบแล้ว จะต้องสามารถบอกเหตุผลได้ว่าเหตุผลที่กำหนดให้นี่เป็นจำนวนคละค่ะ จากเมื่อสักครู่นะคะจากเมื่อสักครู่นี้นะค่ะเด็ก ๆ จากคาบที่ผ่านมาเราเรียนในเรื่องเศษส่วนแท้กับเศษส่วนเกิน เด็ก ๆ ยังจำกันได้ไหมคะ เศษส่วนแท้เป็นอย่างไรคะ เศษส่วนแท้เป็นอย่างไรคะคุณครูแพรว มีนักเรียนคนไหนตอบได้บ้างค่ะ เศษส่วนแท้ที่มีตัวเศษต้องน้อยกว่าตัวส่วนนะคะ เขาบอกว่าเศษส่วนแท้จะมีตัวเศษน้อยกว่าตัวส่วน เราเรียกว่า</w:t>
      </w:r>
      <w:r>
        <w:t xml:space="preserve"> </w:t>
      </w:r>
      <w:r>
        <w:t xml:space="preserve">“</w:t>
      </w:r>
      <w:r>
        <w:t xml:space="preserve">เศษส่วนแท้</w:t>
      </w:r>
      <w:r>
        <w:t xml:space="preserve">”</w:t>
      </w:r>
      <w:r>
        <w:t xml:space="preserve"> </w:t>
      </w:r>
      <w:r>
        <w:t xml:space="preserve">ค่ะ และอีกหนึ่งนะคะ เศษเกินคืออะไรคะคุณครูแพรวาเศษเกินคุืออะไรค่ะ ครูแพรววาเศษเกินก็จะเป็นเศษส่วนนะคะ ที่มีตัวเศษเท่ากับหรือมากกว่าตัวส่วนนั่นเองค่ะ เราจะเรียกว่า</w:t>
      </w:r>
      <w:r>
        <w:t xml:space="preserve"> </w:t>
      </w:r>
      <w:r>
        <w:t xml:space="preserve">“</w:t>
      </w:r>
      <w:r>
        <w:t xml:space="preserve">เศษเกิน</w:t>
      </w:r>
      <w:r>
        <w:t xml:space="preserve">”</w:t>
      </w:r>
      <w:r>
        <w:t xml:space="preserve"> </w:t>
      </w:r>
      <w:r>
        <w:t xml:space="preserve">นะคะ ถ้าเด็ก ๆ จำกันได้นะคะ ว่าเศษส่วนแท้และเศษเกินมัลักษณะเป็ฯอย่างไรสำหรับวันนี้ในเรื่องของจำนวนคละกันบ้างค่ะ เดี๋ยววันนี้ครูจะทบทวนจำนวนคละและเศษเกินให้กับเด็ก ๆ สักนิดหนึ่งนะคะครูแพรว เดี๋ยวเราไปดูกันที่ตัวอย่างที่ 1 ที่เราทบทวนกันวันนี้นะคะ จากรูปให้มานะคะนักเรียนปลายทางสามารถเขียนเศษส่วนได้อย่างไรคะเราสามารถเขียนเศษส่วนได้อย่างไรครูแพรวา</w:t>
      </w:r>
    </w:p>
    <w:p>
      <w:pPr>
        <w:pStyle w:val="BodyText"/>
      </w:pPr>
      <w:r>
        <w:t xml:space="preserve">(คุณครูสุภัสสร) เราสามารถเขียนเศษส่วนได้เป้น 1 ส่วน 3 นั่นเองคะ นักเรียนลองสังเกตนะคะ ที่รูปนะคะ แบ่งออกเป็น 3 ส่วนเท่า ๆ กันนะคะ แล้วมี 1 ส่วนที่ระบายสีดังนั้นส่วนที่ละบายสีจะแบ่งได้เป็นเศษ 1 ส่วน 3 ค่ะ</w:t>
      </w:r>
    </w:p>
    <w:p>
      <w:pPr>
        <w:pStyle w:val="BodyText"/>
      </w:pPr>
      <w:r>
        <w:t xml:space="preserve">(คุณครูแพรวนภา) เราได้เศษส่วนมาแล้วนะคะ เป็นเศษส่วนแท้หรือเป็นเศษเกินคะนักเรียนปลายทาง เรามีลักษณะการดูอย่างไรคะ ที่บอกว่าเป็นเศษส่วนแท้หรือเศจากเมื่อสักครูนี้นะคะเด็ก ๆ ที่กันไปแล้วนะคะเด็ก ๆ ว่าเศษส่วนแท้จะต้องมีตัวเศษน้อยกว่าตัวส่วนค่ะ แต่ถ้าเป็นเศษเกินจะต้องมีตัวเศษเท่ากับหรือมากกว่าตัวส่วน เด็ก ๆ ลองสังเกตสิคะ เศษ 1 ส่วน 3 ตัวเศษเป็นอย่างไรคะเป็นอย่างไรกับตัวส่วนค่ะ</w:t>
      </w:r>
    </w:p>
    <w:p>
      <w:pPr>
        <w:pStyle w:val="BodyText"/>
      </w:pPr>
      <w:r>
        <w:t xml:space="preserve">(คุณครูแพรวนภา) ตัวเศษของเรา คือ 1 นะคะ 1 น้อยกว่า 3 นะคะ เราก็จะได้ว่าตัวเศษน้อยกว่าตัวส่วนค่ะ เราเรียกว่าอะไรนะคะ เราเรียกว่าเศษส่วนแท้นั่นเองค่ะเรามาดูกันต่อค่ะสำหรับตัวอย่างถัดไปค่ะจากรูปนะคะ จะสามารถเขียนแสดงส่วนที่ระบายสีได้อย่างไรคะ</w:t>
      </w:r>
    </w:p>
    <w:p>
      <w:pPr>
        <w:pStyle w:val="BodyText"/>
      </w:pPr>
      <w:r>
        <w:t xml:space="preserve">(คุณครูสุภัสสร) ได้เป็นอย่างไรเอ่ย จะเห็นว่าระบายเต็มทั้ง 4 นะคะ ก็จะได้เป็นเศษ 4 ส่วน 4 ค่ะแล้วคุรครุถามต่อค่ะว่าเป็เศษส่วนแท้หรือเศษส่วนแท้หรือเศษเกินคะ เป็นเศษส่วนแท้หรือเป็นเศษเกินคะครูแพรว</w:t>
      </w:r>
    </w:p>
    <w:p>
      <w:pPr>
        <w:pStyle w:val="BodyText"/>
      </w:pPr>
      <w:r>
        <w:t xml:space="preserve">(คุณครูสุภัสสร) นักเรียนก็ลองไปสังเกตที่ตัวเศษและตัวส่วนนะคะ ถ้าตัวเศษเท่ากันมากกว่าหรือน้อยกว่านี่4 กับ 4 ดั้งนั้นเท่ากันอย่างนี้ก็จะเป็นเศษเกินค่ะก็จะเป็นเศษเกินในข้อนี้ค่ะ</w:t>
      </w:r>
    </w:p>
    <w:p>
      <w:pPr>
        <w:pStyle w:val="BodyText"/>
      </w:pPr>
      <w:r>
        <w:t xml:space="preserve">(คุณครูสุภัสสร) เดี๋ยวมาดูกันต่อค่ะ ข้อนี้ก็จะเปลี่ยนแปลงนะคะ คุณครูมีรูปภาพให้นะคะเด็ก ๆ ถ้าคุณครูอยากทราบว่าจากรอยากทราบว่าส่วนที่ระบายสีทั้งหมดเป็นง</w:t>
      </w:r>
    </w:p>
    <w:p>
      <w:pPr>
        <w:pStyle w:val="BodyText"/>
      </w:pPr>
      <w:r>
        <w:t xml:space="preserve">(คุณครูแพรวนภา) นักเรียนยังจำกันได้ไหมเอ่ย อันนี้ให้มาเป็น 2 รูปนะคะ ไม่ได้ให้มาเป็น 1 รูปนะคะ</w:t>
      </w:r>
    </w:p>
    <w:p>
      <w:pPr>
        <w:pStyle w:val="BodyText"/>
      </w:pPr>
      <w:r>
        <w:t xml:space="preserve">(คุณครูสุภัสสร) เด็ก ๆ ลองสังเกตค่ะ จากรูปที่ 1 นะคะเด็ก ๆจะถูกแบ่งออกเป็น4 ช่องที่เท่า ๆ กัน รูฃปที่ 2 ก็เป็นเท่า ๆ กัน4 ช่องเท่า ๆ กันเหมือนกันค่ะเด็ก ๆ ดังนั้นค่ะเด็ก ๆ มาดูกันต่อค่ะ ว่าในรูปภาพของเราถูกระบายสีด้วยกันกี่ช่องหรือว่ากี่ส่วนคะ รูปแรกนี่ระบายไปเต็มรูปนะคะ ส่วนรูปที่ 2 ระบายเพิ่มอีกรวมเป็นจึงสามารถเขียนแสดงส่วนที่แสดงเศษ 6 ส่วน 4 ค่ะ คุณครูขอถามต่อนะคะเด็ก ๆ ว่าเป็นเศษส่วนแท้หรือว่าเศษเกินคะเดี๋ยวเรามาสังเกตึที่ตัวเศษกับตัวส่วนะคะกับตัวส่วนนะคะ ในข้อนี้ตัวเศษของเราเป็น 6 นะคะ ส่วนตัวส่วนของเราเป็น 4 ค่ะ นักเรียนก็มาสังเกตว่าตัวเศษมากกว่าหรือน้อยกว่า หรือเท่ากับตัวส่วนคะ 6 น้อยกว่ามากกว่าหรือเท้่ากับ 4 คะ6 จะ มากกว่า 4 นะคะ เศษส่วนนี้เป็นเศษเกินค่ะ</w:t>
      </w:r>
    </w:p>
    <w:p>
      <w:pPr>
        <w:pStyle w:val="BodyText"/>
      </w:pPr>
      <w:r>
        <w:t xml:space="preserve">(คุณครูสุภัสสร) ใช่ค่ะเด็ก ๆ เดี๋ยวเรามาดูกันต่อเด็ก ๆ ตอนนี้นี่รูปของคุณครูนะคะ มีทั้งหมด 2 รูปเช่นเคยนะคะเด็ก ๆ ลองสังเกตุนะคะจากรูปที่ 1จะเห็นว่าคุณครู แบ่งไว้แบ่งส่วนไหมคะ ถูกแบ่งออกเป็น 1 ส่วน หรือไม่ได้แบ่งส่วนนั่นเองค่ะ แล้วก็ถูกระบายสีด้วยการเต็มรูปนะคะ หรือว่าระบายสีไป 1 ส่วนค่ะ คิดว่าจากรูปที่ 1 นี่ เราสามารถเขียนแสดงเป็นเศษส่วนได้หรือไม่ค่ะ ได้ใช่ไหมคะคุณครูแพรว</w:t>
      </w:r>
    </w:p>
    <w:p>
      <w:pPr>
        <w:pStyle w:val="BodyText"/>
      </w:pPr>
      <w:r>
        <w:t xml:space="preserve">(คุณครูแพรวนภา) ใช่ค่ะ เพราะเราเคยเรียนไปแล้วใช่ไหมคะ จากคาบที่ผ่านมาก่อนหน้านี้เลยค่ะ มี 1 ส่วนระบายเต็มรูปนะคะ เราสามารถเขียนได้เป็นเศษ 1 ส่วน 1 ค่ะ แต่เราสามารถเขียนเป็นอย่างไรได้อีกถ้าเราไม่อยากเขียนเป็นเศษส่วนค่ะเราสามารถเขียนเป็นจำนวนนับค่ะ เราสามารถเขียนแสดงด้วยจำนวน ก็คือ 1 นั่นเองนะคะ รูปที่ 1 เราสามารถเขียนแสดงด้วย 1 ได้ค่ะ</w:t>
      </w:r>
    </w:p>
    <w:p>
      <w:pPr>
        <w:pStyle w:val="BodyText"/>
      </w:pPr>
      <w:r>
        <w:t xml:space="preserve">(คุณครูสุภัสสร) ใช่ค่ะ แล้วอีกรูป 1 ล่ะคะ อีกรูป 1 ค่ะเราสามารถแสดงส่วนที่ระบายสีได้อย่างไรค่ะได้อย่างไรคะเด็ก ๆ เด็ก ๆ ลองสังเกตนะคะ รูปที่ 2 แบ่งออกเป็น 3 ส่วนที่เท่ากันค่ะ และมีส่วนที่ระบายสี 1 ส่วนค่ะ ดังนั้น เราจึงสามารถเขียนแสดงเศษส่วนได้เป็นเศษ 1 ส่วน 3 ค่ะ คุณครุอยากทราทราบว่าอยากทราบว่าจากรูปภาพทั้ง 2 รูปนี้นะคะเด็ก ๆ จากทั้งหมดนี้นี่ เราจะสามารถเขียนแสดงจำนวนที่ระบายสีได้อย่างไรคะ คุณครูอยากจะทราบว่าทัทั้งหมดนี้ เด็ก ๆ ทั้งหมดเราสามารถเขียน เขียนแสดงจำนวนได้อย่างไร ดังนั้นเราจะต้องนำทั้งสองรูปมารวมกันใช่ไหมเด็ก ๆ การรวมกัน ก็คือบวกนั่นเองค่ะ ดังนั้น จากรูปนี่ 1 กับ เศษ 1 ส่วน 3 เขียนในรูปการบวกได้อย่างไรคะเราก็จะสามารถนำมาบวกกันได้นะคะนำมาบวกกันใช่ไหมคะ เราก็จะเขียนว่า 1 บวก เศษ 1 ส่วน 3 การที่มีจำนวนนับบวกกับเศษส่วนนะคะ ครูมีธีการนับง่าย ๆ มาให้นักเรียนนะคะ เราสามารถเขียนรวมกันได้นะคะ จะได้เท่ากับ 1 เศษ 1 ส่วน 3 ค่ะเราจะอ่าน 1 ข้างหน้าที่เป็นจำนวนนับค่ะ และอ่านเศษส่วนตามนะคะ อ่านว่า</w:t>
      </w:r>
      <w:r>
        <w:t xml:space="preserve"> </w:t>
      </w:r>
      <w:r>
        <w:t xml:space="preserve">“</w:t>
      </w:r>
      <w:r>
        <w:t xml:space="preserve">หนึ่งเศษหนึ่งส่วนสาม</w:t>
      </w:r>
      <w:r>
        <w:t xml:space="preserve">”</w:t>
      </w:r>
      <w:r>
        <w:t xml:space="preserve"> </w:t>
      </w:r>
      <w:r>
        <w:t xml:space="preserve">นะคะ สำหรับในข้อนี้นะคะ เด็ก ๆ จะสังเกตเห็นนะคะ 1 ที่อยู่ด้านหน้านี่เป็นจำนวนนับนะคะ และเราเขียนติดกันกับเศษส่วนใช่ไหมคะเด็ก ๆ แบบนี้นี่เราเรียกวาจำนวนคะค่ะครูแพรว เริ่มจะมีจำนวนคละมาให้เด็ก ๆ ได้เรียนรู้กันแล้วนะคะ เดี๋ยวเราจะมาเรียนเพิ่มเติมดีกว่า จำนวนคละอื่น ๆ เป็นอย่างไร อ่านกันได้หรือไม่นะคะ เดี๋ยวเรามาดูกันต่อค่ะ</w:t>
      </w:r>
    </w:p>
    <w:p>
      <w:pPr>
        <w:pStyle w:val="BodyText"/>
      </w:pPr>
      <w:r>
        <w:t xml:space="preserve">(คุณครูสุภัสสร) จากข้อนึี้นะคะจะเห็นว่า เราอ่านว่า 1 เศษ 1 ส่วน ซึ่ง 1ซึ่งหนึ่งเศษหนึ่งส่วนสาม เราจะเรียกว่า</w:t>
      </w:r>
      <w:r>
        <w:t xml:space="preserve"> </w:t>
      </w:r>
      <w:r>
        <w:t xml:space="preserve">“</w:t>
      </w:r>
      <w:r>
        <w:t xml:space="preserve">จำนวนคละ</w:t>
      </w:r>
      <w:r>
        <w:t xml:space="preserve">”</w:t>
      </w:r>
      <w:r>
        <w:t xml:space="preserve"> </w:t>
      </w:r>
      <w:r>
        <w:t xml:space="preserve">ค่ะ ดังนั้นนี่ จำนวนคละ คือ จำนวนที่เขียนในรูปของจำนวนนับ</w:t>
      </w:r>
    </w:p>
    <w:p>
      <w:pPr>
        <w:pStyle w:val="BodyText"/>
      </w:pPr>
      <w:r>
        <w:t xml:space="preserve">(คุณครูแพรวนภา) ค่ะ ใช่แล้วค่ะ ถ้ามีจำนวนนับนะคะที่อยู่ข้างหน้า ค่ะส่วน 1 ที่เศษ 1 ส่วน 3 ในข้อนี้ค่ะ จำไว้นะคะ จะต้องเป็นเศษส่วนแท้เท่านั้นนะคะ จะเป็นเศษส่วนได้ไหมคะครูแพรวา</w:t>
      </w:r>
    </w:p>
    <w:p>
      <w:pPr>
        <w:pStyle w:val="BodyText"/>
      </w:pPr>
      <w:r>
        <w:t xml:space="preserve">(คุณครูแพรวนภา) ไม่ได้นะคะ จะต้องเป็นเศษส่วนแท้เท่านั้นค่ะ</w:t>
      </w:r>
    </w:p>
    <w:p>
      <w:pPr>
        <w:pStyle w:val="BodyText"/>
      </w:pPr>
      <w:r>
        <w:t xml:space="preserve">(คุณครูแพรวนภา) เดี๋ยวเรามาอีก 1 รอบนะคะ จำนวนคละ คือ จำนวนที่เขียน กับเศษส่วนแท้ค่ะ</w:t>
      </w:r>
    </w:p>
    <w:p>
      <w:pPr>
        <w:pStyle w:val="BodyText"/>
      </w:pPr>
      <w:r>
        <w:t xml:space="preserve">(คุณครูสุภัสสร) เด็ก ๆ ได้รู้จักกับจำนวนคละกันไปแล้วนะคะ เดี๋ยวเรามาดูกันค่ะ คุณครูมีรูปมาให้เด็ก ๆ ด้วยกัน 3 รูปนะคะ จะเห็นว่าทั้ง 3 รูปนี้จะถูกแบ่งออกเป็น 5 ส่วน ที่ เท่า ๆ กัน ค่ะเรามาเริ่มดู รูปที่ 1 จากรูปที่ 1 นะคะ เราสามารถเขียนแสดงเศษส่วนได้อย่างไรคะ รูปที่ 1 นี่เราสามารถแสดงเศษส่วนได้อย่างไรคะครูแพรว</w:t>
      </w:r>
    </w:p>
    <w:p>
      <w:pPr>
        <w:pStyle w:val="BodyText"/>
      </w:pPr>
      <w:r>
        <w:t xml:space="preserve">(คุณครูแพรวนภา) เรามาดูกันนะคะ นรูปที่ 1 นะคะ ถูกแบ่งออกเป็น 5 ส่วระบายสีทั้ง 5 ส่วนเราสามารถเขียนเป็นเศษ 5 ส่วน 5 นั่นเองนะคะ แต่เศษ 5 ส่วน 5 มีจำนวนเท่ากับเท่าไรคะ นักเรียนปลายทางยังจำกันได้หรือไม่คะ เศษ 5 ส่วน 5 นะคะ จะเห็นว่าเป็นตัวเศษและตัวส่วนที่เท่ากันจะมีค่าเม่ากับ 1 ได้เท่ากับ 1 ในรูปที่ 1 และในรูปที่ 2 ได้เท่าไรเอ่ย รูปที่ 2 ก็จะเหมือนกับรูปที่ 1 นะคะ ดังนั้น รูปที่ 2 จะเขียนได้เป็นเศษ 5 ส่วน 5 เท่ากับ 1 ได้เช่นเดียวกันค่ะ รูปสุดท้ายคือรูปที่ 3 ค่ะครูแพรวา</w:t>
      </w:r>
    </w:p>
    <w:p>
      <w:pPr>
        <w:pStyle w:val="BodyText"/>
      </w:pPr>
      <w:r>
        <w:t xml:space="preserve">(คุณครูสุภัสสร) ค่ะ เด็ก ๆ ลองสังเกต3 สิค่ะว่าเราจะเขียนในรูปที่ 3 ได้อย่างไรค่ะเก่งมาก ๆ เลยค่ะ เราสามารถเขียนเศษส่วนแสดงส่วนที่ระบายสีได้เป็นเศษ 2 ส่วน 5 นั่นเองค่ะ จากรูปทั้งหมดนะคะ เด็ฏ ๆ คุณครูอยากจะนำมาเขียนแสดงจำนวน เด็ก ๆ สามารถเขียนได้อย่างไรค่ะเรามาดูค่ะ จากรูปที่ 1 กับรูปที่ 2 นะคะ จะเห็นว่าเราสามารถเขียนแสดงเป็นจำนวนนับได้ใช่ไหมคะเด็ก ๆเมื่อกี้คุณครูอยากทราบว่าทั้งหมดนี่เขียนแสดงจำนวนใด เพราะฉะนั้นต้องเอามารวมกันใช่ไหมคะที่จะนำรูปที่ 1 กับรูปที่ 2 มารวมกันก่อนค่ะมารวมกันก่อนค่ะ รูปที่ 1 นี่เราจถเขียนแสดงจำนวนนับได้เป็น 1 รูปที่ 2 เราก็สามารถเขียนแสดงจำนวนนับได้เป็น 1 เช่นเดียวกันนะคะ รวมกันได้จำนวนใดคะเด็ก ๆ จึงเป็น 2 นั่นเองค่ะ แต่ยังไม่หมดยังเหลืือในรูปที่ 3 อีกค่ะ</w:t>
      </w:r>
    </w:p>
    <w:p>
      <w:pPr>
        <w:pStyle w:val="BodyText"/>
      </w:pPr>
      <w:r>
        <w:t xml:space="preserve">(คุณครูแพรวนภา) เราก็จะนำ 2 ที่ได้เป็นจำนวนนับนะคะ มาบวกกัน ก็คือ 2 บวกเศษ 2 ส่วน 5 ค่ะ แต่เมื่อกี้เราได้มีการแนะนำไปแล้วนะคะ ถ้ามีจำนวนนับบวกกกับเศษส่วนเราสามารถเขียนได้อีกแบบนะคะโดยการเขียนจำนวนนับก่อนดดยเขียนเศษส่วนเราจึงสามารถนำเศษ 2 ส่วน 5 นะคะ นำมาต่อ 2 ที่เป็นจำนวนนับได้เลยค่ะ เมื่อเขียนเสร็จแล้ว นักเรียนปลายทาง ต้องอ่านให้ได้นะคะ ว่าอ่านว่าอย่างไรนะคะ ในข้อนี้เราอ่านว่าอย่างไรคะ ครูแพรวาเราอ่านว่า 2 เศษ 2 ส่วน 5 ค่ะ เวลาอ่านนะคะเด็ก ๆ จะต้องอ่านจำนวนนับข้างหน้าต่อด้วยเศษส่วนได้เลยค่ะ ดังนั้น จำนวนนี้เราอ่านว่า 2 เศษ 2 ส่วน 5 นั่นเองค่ะ</w:t>
      </w:r>
    </w:p>
    <w:p>
      <w:pPr>
        <w:pStyle w:val="BodyText"/>
      </w:pPr>
      <w:r>
        <w:t xml:space="preserve">(คุณครูแพรวนภา) แล้ว 2 เศศษ 2 ส่วน 5 นี้เป็นจำนวนอะไรคะเด็ก ๆ ตอบกันได้ไหมค่ะเราเพิ่งเรียนกันไปเมื่อสักครู่นี้เลยค่ะ 2 เศษ 2 ส่วน 5 เราเรียกว่า</w:t>
      </w:r>
      <w:r>
        <w:t xml:space="preserve"> </w:t>
      </w:r>
      <w:r>
        <w:t xml:space="preserve">“</w:t>
      </w:r>
      <w:r>
        <w:t xml:space="preserve">จำนวนคละ</w:t>
      </w:r>
      <w:r>
        <w:t xml:space="preserve">”</w:t>
      </w:r>
      <w:r>
        <w:t xml:space="preserve"> </w:t>
      </w:r>
      <w:r>
        <w:t xml:space="preserve">นั่นเองค่ะ ถ้าเด็ก ๆ รู้จักจำนวนคละกันแล้ว เดี๋ยวเราลองมาดูกันค่ะ ครูนะคะ จะให้เด็ก ๆเขียนจำนวนคละแสดงส่วนที่ระบายสี พร้อมเขียนคำอ่านค่ะเด็ก ๆ พร้อมไหมคะ คุณครูแพรวพร้อมไหมคะ</w:t>
      </w:r>
    </w:p>
    <w:p>
      <w:pPr>
        <w:pStyle w:val="BodyText"/>
      </w:pPr>
      <w:r>
        <w:t xml:space="preserve">(คุณครูแพรวนภา) พร้อมแล้วค่ะ เดี๋ยวให้เด็ก ๆ ตอบไปพร้อม ๆ กับครูได้เลยนะคะ หรือใครจะจดลงในสมุดก็ได้เช่นเดียวกันนะคะ</w:t>
      </w:r>
    </w:p>
    <w:p>
      <w:pPr>
        <w:pStyle w:val="BodyText"/>
      </w:pPr>
      <w:r>
        <w:t xml:space="preserve">(คุณครูสุภัสสร) ค่ะ เดี๋ยวเรามาเริ่มดูกันเลยค่ะ สำหรับข้อที่ 1 นะคะ คุณครูก็มีรูปภาพ มาให้เด็ก 2 รูปด้วยกันค่ะจากรูปที่ 1 เราสามารถเขียนแสดงเศษส่วนได้อย่างไรคะ เด็ก ๆ บางคนอาจจะตอบเป็นจำนวนนับเลยก็ได้ค่ะ</w:t>
      </w:r>
    </w:p>
    <w:p>
      <w:pPr>
        <w:pStyle w:val="BodyText"/>
      </w:pPr>
      <w:r>
        <w:t xml:space="preserve">(คุณครูแพรวนภา) 2 รูปนะคะถูกแบ่งออกะเป็น 6 ส่วนที่เท่ากันแต่รูปที่ 1 ของเราจะระบยสีเต็มรูปนะคะดังนั้น การระบายสีเต็มรูปนะคะ จะเขียนได้เป็นเศษ 6 ส่วน 6 แต่ถ้าต่อไป นักเรียนเห็นระบายสีเต็มรูปนะคะ ไม่ว่าจะถูกแบ่งออกเป็นกี่ส่วนที่เท่ากัน เราสามารถเขียนแสดงด้วยจำนวนนับก็คือ 1 นั่นเองรูปที่ 1 เราสามารถแสดงเขียน เต็มรูปได้เลยค่ะแล้วรูปที่ 2 ล่ะคะ นักเรียนปลายทางเขียนในรูปเศษส่วนได้อย่างไรคะ</w:t>
      </w:r>
    </w:p>
    <w:p>
      <w:pPr>
        <w:pStyle w:val="BodyText"/>
      </w:pPr>
      <w:r>
        <w:t xml:space="preserve">(คุณครูสุภัสสร) สำหรับในรูปที่ 2 นะคะ จะเห็นว่าถูกแบ่งออกป็น 6 ส่วนที่เท่ากันนะคะ และถูกระบายสีไป 4 ส่วนนะคะจึงสามารถเขียนเสษส่วนได้เป็นนั่นเองค่ะเด็ก ๆ ต่อมานะคะ คุณครูอยากจะทราบว่าทั้งหมดนี้นี่ เราจะเขียนแสดงได้อย่างไรคะ</w:t>
      </w:r>
    </w:p>
    <w:p>
      <w:pPr>
        <w:pStyle w:val="BodyText"/>
      </w:pPr>
      <w:r>
        <w:t xml:space="preserve">(คุณครูแพรวนภา) ถ้าทั้งหมดแล้วก็คือการบวกนั่นเองนะคะ นักเรียนก็ต้องนำ 1 ที่ได้บวกกับ เศษ 4 ส่วน 6 นะคะการบวกจำนวนนับกับเศษส่วนง่ายมากเลยนะคะ เราก็เขียนจำนวนนับก่อนนะคะ และเขียนเศษส่วนต่อท้ายได้เลยค่ะ จำนวนนับในข้อนี้ คือ 1 นะคะ คุณครูจึงเขียน 1 และนำเศษ 4 ส่วน 6 นะคะ เขียนต่อท้ายเลยค่ะจะได้มาแบบนี้นะคะ</w:t>
      </w:r>
    </w:p>
    <w:p>
      <w:pPr>
        <w:pStyle w:val="BodyText"/>
      </w:pPr>
      <w:r>
        <w:t xml:space="preserve">(คุณครูแพรวนภา)เราอ่านว่าอย่างไรคะเด็ก ๆ ให้เด็ก ๆ เขียนคำอ่านด้วยนะคะ เด็ก ๆ อ่านได้ไหมคะ เราจะอ่านว่า 1 เศษ 4 ส่วน 6 นั่นเองค่ะแล้วข้อแรกนักเรียนก็ดุตัวอย่างไปกับคุณครูก่อนได้นะคะลองให้นักเรียนมาตอบกันต่อในข้อที่ 2 กันค่ะ สำหรับข้อที่ 2 นะคะ คุณครูให้เป็นรูปวงกลม แบ่งออกเป็น 3 ส่วนที่เท่ากันนะคะ ให้มาทั้งหมด 3 รูปด้วยกันในข้อนี้ค่ะ นักเรียนปลายทางลองเขียนเศษส่วนสิคะของแต่ละรูปปได้เท่าไหร่กันบ้างค่ะ</w:t>
      </w:r>
    </w:p>
    <w:p>
      <w:pPr>
        <w:pStyle w:val="BodyText"/>
      </w:pPr>
      <w:r>
        <w:t xml:space="preserve">(คุณครูสุภัสสร) เริ่มจากรูปที่ 1 นะคะเด็ก ๆ เรามาดูกันค่ะ สำหรับในรูปที่ 1 ถูกแบ่งออกเป็น 3 ส่วนที่เท่ากันนะคะ แล้วก็ระบายสีเต็มรูปใช่ไหมคะ ถ้าเราอยากจะเขียนแสดงเศษส่วนเราจะเศษ 3 ส่วน 3 นั้นเองค่ะแต่จากเมื่อสักครู่นี้นะคะ คุณครูแพรวบอกมาแล้ว ถ้าเจอรูปภาพที่ถูกแบ่งออกเป็นส่วนที่เท่ากันนะคะ แล้วระบายสีเต็มรูปนี่ เราสามารถเขียนแสดงเป็นจำนวนนับ 1 ได้เลยนะคะ ดังนั้นในรูปที่ 1 นะคะสามารถเขียนแสดงจำนวนนับได้เลยค่ะส่วนรูปที่ 2 ก็เช่นเดียวกันค่ะ ถูกระบายสีเต็มรูปนะคะ จึงสามารถเขียนแสดงจำนวนนับเป็น 1 เช่นกันค่ะ ยังเหลือในรูปที่ 3 นะคะ จะเห็นว่ารูปที่ 3 เราระบายสีไม่เป็นรูป ดังนั้นเราสามารถเขียนแสดงเศษส่วนได้อย่างไรค่ะ เด็กๆ</w:t>
      </w:r>
    </w:p>
    <w:p>
      <w:pPr>
        <w:pStyle w:val="BodyText"/>
      </w:pPr>
      <w:r>
        <w:t xml:space="preserve">(คุณครูแพรวนภา) เราสามารถเขียนแสดงเศษส่วนได้อย่างไรเอ่ย 2 ส่วน ในทั้งหมด 3 ส่วนนะคะ เราระบายสีได้เป็นเศษ 2 ส่วน 3 ค่ะ คุณครูแพรวาถามถึงทั้งหมดนะคะ ถ้าทั้งหมดเราต้องนำมาบวกกันค่ะไหนเด็ก ๆ ลองเขียนกันสิค่ะว่าเขียนได้ในรูปแบบ เราสามารถเขียนแสดงด้วยจำนวนใดคะครูแพรวา</w:t>
      </w:r>
    </w:p>
    <w:p>
      <w:pPr>
        <w:pStyle w:val="BodyText"/>
      </w:pPr>
      <w:r>
        <w:t xml:space="preserve">(คุณครูสุภัสสร) จะต้องนำมาบวกกันใช่ไหมคะเด็ก ๆ ลองดูสิคะ รูปที่ 1 เราเขียนแสดงจำนวนนับได้เป็น 2 รูปที่ 2 ก็เขัียนแสดงจำนวนนับเ้ป็นจึงนำจำนวนนับมารวมกันก่อนนะคะ ก็คือ 2 นั่นเองค่ะ หลังจากนั้นนำจำนวนนับที่เป็น 2 นะคะ มาบวกกับเศษส่วนค่ะ แต่การบวกกับเศษส่วนนะคะ เมื่อสักครูคุณครูแพรวได้บอกไป แล้วนะคะว่าเราสามารถเขียนจำนวนนับและเขียนเศษส่วนได้เลยค่ะดังนั้นนะคะ ในข้อนี้จึงเขียนแสดงจำนวนเป็น 2 ค่ะ 2 เศษ 2 ส่วน 3 นั่นเองค่ะ 2 นะคะ ที่เป็นจำนวนนับ มาจากรูปที่ 1 และรูปที่ 2 รวมกันค่ะ ส่วนเศษ 2 ส่วน 3 มาจากรูปที่ 3 ซึ่งจำนวนนี้นี้เราสามารถอ่านได้ว่าอย่างไรคะเด็ก ๆ เราอ่านได้ว่าอย่างไรคะคุณครูแพรว</w:t>
      </w:r>
    </w:p>
    <w:p>
      <w:pPr>
        <w:pStyle w:val="BodyText"/>
      </w:pPr>
      <w:r>
        <w:t xml:space="preserve">(คุณครูแพรวนภา) เราจะอ่านได้ว่าเป็น 2 เศษ 2 ส่วน 3 นะคะ นักเรียนอ่านให้ถูกต้องนะคะ อ่านจากจำนวนนับก่ออ่านจากจำนวนนับก่อนแล้วค่อยอ่านจากเศษส่วนเลยค่ะไปดูกันต่อในข้อที่ 3 ค่ะ จากข้อที่ผ่านมาเราได้ได้เขียนเศษส่วนก่อนนะคะ แต่ในข้อที่ 3 จะลองให้เด็ก ๆ เขียนจำนวนนะคะ รูปที่ให้มาได้เลยนะคะว่า ส่วนที่ระบายสีสามารถเขียนด้่วยจำนวนคละได้อย่สงไรค่ะ</w:t>
      </w:r>
    </w:p>
    <w:p>
      <w:pPr>
        <w:pStyle w:val="BodyText"/>
      </w:pPr>
      <w:r>
        <w:t xml:space="preserve">(คุณครูสุภัสสร) เด็ก ๆ มาสังเกตไปพร้อมกับคุณครูแพรวานะคะเด็ก ๆ มาดูกันค่ะ จะเห็นว่ามีด้วยกันทั้งหมด 4 รูปใช่ไหมคะเด็ก ๆ รูปที่ 1 นะคะเด็็ก ๆ รูปที่ 2 รูปที่ 3 รูปที่ ว่าระบายสีอย่างไรค่ะ เต็มรูปค่ะเรามีรูปที่ระบายสีด้วยกันทั้งหมด 1 รูป 2 รูป 3 รูปใช่ไหมคะเด็ก ๆ ดังนั้นนี่ เราสามารถเขียนแสดงจำนวนนับได้เป็นเท่าไรคะ เป็น 3 นั่นเองนะคะ ส่วน 3 นะคะ ส่วนรูปสุดท้ายนะคะเด็ก ๆจะเห็นว่าระบายสีไม่เด็กรูปเราระบายสีได้ 1 ส่วนดังนั้น เราสามารถเขียนแสดงเศษส่วนจากรูปสุดท่ายได้เป็น เศษ 1 ส่วน 4 ค่ะ ดังนั้นนี่ ทั้งหมดนี้เราสามารถเขียนแสดงจำนวนคละได้อย่างไรคะเด็ก ๆ เราสามารถเขียนจำนวนคละได้อย่างไรค่ะครูปแพรวที่เป็นของเต็มรูปนะคะ มาเขียนก่อนค่ะ ก็คือจำนวนนับของเราค่ะ หลังจากนั้นนำเศษส่วนที่ของรูปไม่เต็มรูปนะคะ มาเขียนต่อท้ายได้เลยค่ะ นั่นก็คือเศา 1 ส่วน 4 นะคะ 3 เศษ 1 ส่วน 4 ค่ะ เวลาอ่าน อ่านจากจำนวนนับแล้วก็เศษส่วนค่ะ 3 เศษ 1 ส่วน 4 ค่ะ ผ่านไป 3 ข้อ จะเห็นว่าเริ่มไม่ยากแล้วนะคะ คุณครูก็จะมีเทคนิคต่าง ๆ ในการเขียนเป็นจำนวนคละให้นักเรียนได้ดูนะคะ ในขช้อที่ 4 นะคะ คุ๊ณครูก็มีรูปรูปมาให้เด็ก ๆ ด้วยกัน 6 รูปด้วยกันค่ะเด็ก ๆ ว่าจากที่คุณครูให้มาทั้งหมดนี่ เราสามารถเขียนแสดงจำนวนคละได้อย่างไรคะ</w:t>
      </w:r>
    </w:p>
    <w:p>
      <w:pPr>
        <w:pStyle w:val="BodyText"/>
      </w:pPr>
      <w:r>
        <w:t xml:space="preserve">(คุณครูแพรวนภา) เราเริ่มดูจากตรงไหนคะนักเรียนปลายทางถ้าเราต้องการเขียนจำนวนคละก่อนนะค่ะมีรูปที่ระบายสีเต็มรูปหรือไม่คะ เพราะเราจะได้จำนวนนับมาค่ะ นักเรียนไปดูพร้อมกันเลย มีรูปที่ระบายสีเต็มรูปทั้งหมดกี่รูปคะ เรามาดูกันนะคะ ก็จะมีด้วยกันทังหมด 1 2 3 4 5 5 นะคะ มีระบายสีเด็มรูปได้ทั้ง หมด 5 รูปนะคะ5 รูปนะคะ ดังนั้น เราจะได้จำนวนนับมา 5 ค่ะ หลังจากนั้นนะคะ นักเรียนไปดูรูปที่ระบายสีไม่เต็มรูปนะคะ ก็จะมี 1 รูปนั่นเองนะคะ 1 รูปนั้นเองสามารถเขียนเศษส่วนได้อย่างไรค่ะ เราก็สามารถเขียนเศษ ส่วนได้เป็นเศษ 1 ส่วน 2 นะคะ หลังจากนั้นนักเรียนก็นำจำนวนนับที่ได้ เศษส่วนที่ได้มาบวกกันค่ะ นักเรียนก็จะสามารถเขียนจำนวนคละได้แล้วนะคะ ในข้อนี้ค่ะ</w:t>
      </w:r>
    </w:p>
    <w:p>
      <w:pPr>
        <w:pStyle w:val="BodyText"/>
      </w:pPr>
      <w:r>
        <w:t xml:space="preserve">(คุณครูสุภัสสร) ในข้แนี้นี่ เรามาสามรถเขียนเป็นจำนวนคละได้อย่าง</w:t>
      </w:r>
    </w:p>
    <w:p>
      <w:pPr>
        <w:pStyle w:val="BodyText"/>
      </w:pPr>
      <w:r>
        <w:t xml:space="preserve">(คุณครูแพรวนภา) ได้ยินนักเรียนปลายทางเริ่มตอบกันได้เริ่มตอบกันได้แล้วนะคะ ดังนั้นในข้อนี้นะคะ เราสามารถดเขียนแสดงจำนวนคละได้เป็น 5 เศษ 1 ส่วน 2 นั่นเองค่ะ 5 มาจากรูปที่ระบายสีเต็มรูปนี่ มีด้วยกันทั้งหมด 5 รูปด้วยกันนะคะ เด็ก ๆ ส่วน เศษ1 ส่วน 2 มาจากรูปที่ไม่เต็มรูปนะคะซึ่งเราสามารถอ่านได้ว่า "ห้าเศษหนึ่งส่วนสองค่ะ เดี๋ยวมาดูกันต่อในข้อต่อไปค่ะเด็ก ๆ ในข้อนี้นะคะเด็ก ๆ คุณครูมีรูปมาให้ด้วยกันทั้งหมด 4 รูปค่ะ เด็ก ๆ ลองสังเกตสิคะว่ามีรูปที่ระบานสี กี่รูปค่ะมีด้วยกันทั้งหมดกี่รูปคะคุณครูแพรว</w:t>
      </w:r>
    </w:p>
    <w:p>
      <w:pPr>
        <w:pStyle w:val="BodyText"/>
      </w:pPr>
      <w:r>
        <w:t xml:space="preserve">(คุณครูแพรวนภา) มีรูปที่ระบายสีเต็มรูปด้วยกันทั้งหมด 3 รูปด้วยกันนะคะ นักเรียนก็จะได้มาเป็นจำนวนนับ ก็คือ 3 นั่นเองค่ะ หลังจากนั้นค่ะ ไปดูส่วนที่ระบายสีไม่เเราจะได้มาเป็นอะไรเอ่ย เราก็จะนำแล้วก็นำมาเขียนรวมกันเป็น 3 เศษ 1 ส่วน 4 ค่ะ เราก็จะได้จำนวนคละมานะคะ เราอ่านกันอีกสัก 1 รอบค่ะ เราอ่านว่า 3 เศษ 1 ส่วน 4 ค่ะ เดี๋ยวเราไปอีกสัก 1 ตัวอย่างก่อนที่จะให้เด็ก ๆ ได้ลงมีทำแบบฝึกหัดกันคะในข้อที่ 6 ค่ะ สำหรับข้อที่ 6 นักเรียนปลายทางเขียนจำนวนคละได้อย่างไรคะ เราสามารถเขียนจำนวนคละได้อย่างไรคะคุณครูแพรวา</w:t>
      </w:r>
    </w:p>
    <w:p>
      <w:pPr>
        <w:pStyle w:val="BodyText"/>
      </w:pPr>
      <w:r>
        <w:t xml:space="preserve">(คุณครูสุภัสสร) สามารรถเขียนจำนวนคละได้โดยการดูนะคะ ด้วยกันทั้งหมด 4 รูปด้วยกันนะคะ 4 ค่ะ แล้วรูปที่ระบายสีไม่เต็มรูปนะคะเด็ก ๆ เด็ก ๆ มาดูกันค่ะ ว่าสามารถเขียนแสดงเศษส่วนได้อย่างไรคะ ก็จะสามารถเขียนแสดงเศษส่วนได้เป็น เศษ 5 ส่วน 8 นะคะเด็ก ๆเมื่อนำมาเขียนรูปกันก็จะได้มาเขียนเป็น4 เศษ 5 ส่วน 8 ค่ะ ซึ่งเราอ่านว่า สี่เศษห้าส่วนแปดนั่นเองค่ะ</w:t>
      </w:r>
    </w:p>
    <w:p>
      <w:pPr>
        <w:pStyle w:val="BodyText"/>
      </w:pPr>
      <w:r>
        <w:t xml:space="preserve">(คุณครูแพรวนภา) ดังนั้นนะคะ เด็ก ๆ ก็จะสามารถรู้จักจำนวนคละแล้วนะคะ สามารถเขียนรูปที่ระะบายสีนะคะเป็นจำนวนคละได้แล้วคไม่ยากเลยแล้วมีหลักการอย่างไรค่ะ</w:t>
      </w:r>
    </w:p>
    <w:p>
      <w:pPr>
        <w:pStyle w:val="BodyText"/>
      </w:pPr>
      <w:r>
        <w:t xml:space="preserve">(คุณครูแพรวนภา)ในการเริ่มดูนะคะเด็ก ๆ ในรูปภาพที่ครูกำหนดให้มามีระบายสีเต็มรูปด้วยกันทั้งหมดกี่รูปนะคะเด็ก ๆ เพราะว่ารูปภาพที่ระบายสีเต็มรูปนี่เราสามารถเขียนแสดงเป็นจำนวนนับได้นะคะเด็ก ๆโดยเขียนเป็นจำนวนนับ1 ได้นั้นเองค่ะ หลังจากนั้นเรานำมารวมโดยการนำจำนวนนับมารวมกับเศษส่วนได้ค่ะ เขียนออกมาเป็นในรูปของจำนวนคละได้ค่ะ</w:t>
      </w:r>
    </w:p>
    <w:p>
      <w:pPr>
        <w:pStyle w:val="BodyText"/>
      </w:pPr>
      <w:r>
        <w:t xml:space="preserve">(คุณครูแพรวนภา) นักเรียนปลายทางลองบอกคุณครูสิคะ ว่าจำนวนคละหมายถึงอะไรคะ ถูกต้องแล้วค่ะ จำนวนนับหมายถึงจำนวนที่เขียนด้วยจำนวนนับก่อนที่นักเรียนจะลงมือปฏิบัติ ให้นักเรียนดูใบงานของเราก่อนดีกว่าค่ะ</w:t>
      </w:r>
    </w:p>
    <w:p>
      <w:pPr>
        <w:pStyle w:val="BodyText"/>
      </w:pPr>
      <w:r>
        <w:t xml:space="preserve">(คุณครูสุภัสสร) ใช่ค่ะ เดี๋ยวเรามาดูแบบฝึกหัดที่ 3.5 นะคะ สำหรับในข้อที่ 1 ค่ะเด็ก ๆ เขาบอกว่าให้เด็ก ๆนะคะ เขียนจำนวนนับจำนสนคละแสดงส่วนที่แรงเงา และเขียนคำอ่านค่ะจะเห็นว่ามีด้วยกันทั้งหมด 5 ข้อนะคะ เดี๋ยวฝากคุณครูปลายทางนะคะ แจกปบบฝึกหัดที่ 3.5 ให้กับนักเรียนปลายทางด้วยนะคะ หากนักเรียนปลายทางคนใดไม่มีใบงานก็สามารถดูโจทย์นะคะแล้วทำลงสมุดของตนเอง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ภัสสร) เป็นอย่างไรบ้างคะเด็ก ๆ ทำกันได้ไหมคะ ถ้าเด็ก ๆ ทำกันเสร็จแล้วนี่ อย่าลืมตรวจสอบความถูกต้องนะคะ เรามาเริ่มดูกันเลยนะคะเด็ก ๆ เขียนจำนวนคละแสดงส่วนที่แรเงาแล้วก็เขียนคำอ่านใช่ไหมคะ มาเริ่มดูในข้อที่ 1 เลยค่ะ ในข้อที่ 1 นะคะเด็ก ๆ โจทย์นี่กำหนดรูปภาพมาให้นะคะ เป็นรูปวงกลมด้วยกันทั้งหมด 2 รูปนะคะเขาให้เราเขียนจำนวนคละใช่ไหมค่ะเด็ก ๆ ระบายสีทำไมคะเด็ก ๆ เต็มรูปใช่ไหมคะ เราสามารถเขียนแสดงจำนวนนับ 1 ได้เลยใช่ไหมคะ ดังนั้นนี่ เราจึงได้เป็น 1 นั่นเองค่ะ ต่อมาค่ะ มาดูต่อในรูปที่ 2 นะคะเด็ก ๆสำหรับรูปที่ 2 จะสังเกตุว่าจะแบ่งออกเป็นที่เท่ากันนะคะเด็ก ๆ แล้วมี 1 ส่วนที่ระบายสีค่ะ ดังนั้นนี่ เราสามารถเขียนแสดงส่วนที่ระบายสีสำหรับในรูปที่ 2 เป็นเศษ 1 ส่วน 2 นั่นเองค่ะ คุณครูอยากทราบว่าทั้งหมดนี้เขียนแสดงจำนวนคละได้อย่างไรจึงนำ 1 นะคะ มารวมกับเศษ 1 ส่วน 2 ค่ะ โดยเราสามารถเขียนแสดงในรูปของจำนวนคละ นั่นก็คือ 1 เศษ 1 ส่วน 2 ค่ะ และเด็ก ๆอย่าลืมเขียนคำอ่านนะคะ ซึ่งเขียนวา1 เศษ 1 ส่วน 2 นี้เป็นสำหรับข้อที่ 1 นะคะ เชื่อว่าเด็ก ๆ หลายคนทำได้ถูกต้องค่ะ เดี๋ยวมาดูกันต่อค่ะ สำหรับข้อที่ 2 นะคะเด็ก ๆ ในข้อที่ 2 นี้นะคะ คุณครูก็มีรูปภาพมาให้เด็ก ๆด้วยกันทั้งหมด 3 รูปค่ะสิค่ะในขช้อนี้เราสามารถเขียนจำนวนคละได้อย่างไรคะ สังเกตที่รูปที่ระบายสีเต็มรูปก่อนนะคะเด็ก ๆ ดังนั้น มีรูปที่ระบายสีเต็มรูปด้วยกันทั้งหมด 2 รูปนั่นเองนะคะ ดังนั้น จึงเขียนแสดงจำนวนนับได้เป็น2 นั้นเองค่ะ ต่อไปเรามาดูรในรูปที่ 3 นะคะเด็ก ๆ จะเห็นว่าเขาถูกแบ่งออกเป็นกี่ส่วนคะเด็ก ๆ ถูกแบ่งออกเป็น 6 ส่วนที่เท่ากันนะคะเด็ก ๆ และถูกระบายสีไปกี่ส่วนคะ ถูกระบายด้วยกันทั้งหมด 5 ส่วนค่ะเราจึงสามรถเขียนได้เป็น 5 ส่วน 6 ค่ะคุณครูอยากทราบทั้งหมดค่ะเด็ก ๆ ว่าจะเขียนแสดงจำนวนคละได้อย่างไรคะ เรานำจำนวนนับมารวมกับเศษส่วน ก็จะได้เป็นจำนวนคละ ซึ่งสามารถเขียนได้เป็น 2เศษ 5 ส่วน 6 ค่ะเราอ่านว่า 2 เสษ 5 ส่วน อย่าลืมเขียนคำอ่านกันด้วยนะคะ มาดูสำหรับในข้อที่ 3 ค่ะเด็ก ๆ ในข้อที่ 3 นะคะ ครูมีรูปสามเหลี่ยมด้วยกันทั้งหมด 4 รูปค่ะ เด็ก ๆลองสังเกตสิคะเราต้องเริ่มสังเกตุจากรูปที่ระบายสี เต็มรูปต่ะ3 รูปค่ะ แล้วมีอยู่ 1 รูปนะคะเด็ก ๆ ที่ถูกแบ่งออกเป็น 9 ส่วนที่เท่า ๆ กันค่ะ และถูกระบายสีไป 3 ส่วนค่ะ ดังนั้น นี่สำหรับรูปที่ระบายสีไม่เต็มรูปค่ือรูปที่ระบายสีไม่เต็มรูปค่ะได้เป็นเท่าไรคะ ได้เป็นเศษ 3 ส่วน 9 นั่นเองค่ะ อยากทราบทั้งหมด นำจำนวนนับมารวมกับเศษส่วนค่ะ เราจะสามารถเขียนเป็นจำนวนคละได้นะคะเด็ก ๆ นั่นก็ตือ 3 เศษ 3 ส่วน 9 นั่นเองซึ่งอ่านว่า 3 เศษ 3 ส่วน 9 ค่ะเด็ก ๆ ผ่านไปแล้ว 3 ข้อนะคะ เดี๋ยวไปดูข้อที่ 4 และข้อที่ 5 ต่อกับคุณครูแพรวค่ะ</w:t>
      </w:r>
    </w:p>
    <w:p>
      <w:pPr>
        <w:pStyle w:val="BodyText"/>
      </w:pPr>
      <w:r>
        <w:t xml:space="preserve">(คุณครูแพรวนภา) เดี๋ยวเรามาดูต่อสำหรับข้อที่ 4 และข้อที่ 5 นะคะ สำหรับข้อที่ 4 นะคะ นักเรียนเริ่มอะไรคะเราไปดูนะคะ ว่าเขาให้มาทั้งหมดกี่รูปค่ะเขาให้รูปมา 4 รูปนะคะ และแบ่งแต่ละส่วนที่เท่ากันค่ะ และมีระบายทั้งหมดกี่รูปคะ เราก็มาเริ่มดูนะคะ 1, 2, 3 นะคะ มีระบายสีเต็มรูปด้วยกันทั้งหมด 3 รูปเราก็จะได้ มาเป็นจำนวน 3 เป็นจำนวนนับค่ะไปดูส่วนที่ระบายสีไม่เต็มรูปค่ะ จะเป็นรูปที่ 1 นะคะ รูปที่ 1 นะคะ จะระบายสีไม่เต็มรูป นักเรียนเขียนเศษส่วนได้อย่างไรคะ ถูกแบ่งออกเป็น 5 ส่วน ระบายสีไป 3 ส่วนะคะ เราสามารถเขียนเศษส่วนได้เป็น 3 ส่วน มารวมกันค่ะ เด็ก ๆ เขียนจำนวนคละได้อย่างไรเอ่ย เราจะก็จะนำ 3 ที่เป็นจำนวนนับมาเขียนก่อน ต่อด้วยเศษส่วนค่ะ เราก็จะได้มาเป็น 3 เศษ 3 ส่วน 5 ค่ะ เราก็จะอ่านวเศษ 3 ส่วน 5 ค่ะ เช่น 3 แรกค่ะหมายถึงจำนวนนับ เศษ 3 ส่วน 5 ก็คือเศษส่วนนะคะ เดี๋ยวเราไปต่อในข้อที่ 5 ค่ะ สำหรับในข้อที่ 5 นะคะ นักเรียนปลายทางได้อย่างไรเอ่ย มีคำตอบเสียงดังเป็นเสียงเดียวกันอยู่ข้อที่ 5 นักเรียนก็จะเห็นว่าเขาให้มา7 รูปนั่นเองนะคะ ซึ่งมี 6 รูปค่ะ ที่เป็นการระบายสีเต็มรูปค่ะ ดังนั้น มีรูปที่ระบายสีเต็มรูป เราสามารถเขียนแสดงด้วยจำนวนนับ คือ 6 นั่นเองนะคะ และรูปสุดท้ายค่ะ รูปสุดท้ายของเรานะคะของเรานักเรียนเขียนแสดงวเศษส่วนอย่างไรเราเขียนแสดงเศษส่วนได้เป็นเศษ 2 ส่วน 4 ค่ะ เรานำทั้งหมดมารวมกันค่ะ ก็จะได้ 6 เศษ 2 ส่วน 4 นะคะ เราก็จะได้มาแบบนี้เลยค่ะ จาก 5 ข้อที่ผ่านมานะคะ ทำถูกต้องทั้งหมดหรือไม่ค่ะ</w:t>
      </w:r>
    </w:p>
    <w:p>
      <w:pPr>
        <w:pStyle w:val="BodyText"/>
      </w:pPr>
      <w:r>
        <w:t xml:space="preserve">(คุณครูสุภัสสร) หากนักเรียนคนใดนะคะ ทำผิดพลาดตรงไหนก็สามารถแก้ไขได้เลยนะคะเด็ก ๆ จากแบบฝึกหัดของเรานะคะเด็ก ๆ เดี๋ยวมาดูคำถามชวนคิดของคุณครูกันค่ะ คุณครูมีจำนวนคละมาให้เด็ก ๆ ลองสังเกติคะจากจำวนวคละของคุณ๕รูค่ะ</w:t>
      </w:r>
    </w:p>
    <w:p>
      <w:pPr>
        <w:pStyle w:val="BodyText"/>
      </w:pPr>
      <w:r>
        <w:t xml:space="preserve">(คุณครูสุภัสสร) ถ้าเป็นจำนวนคละหรือจำนวนนับต้องพูดถึงเศษส่วนแน่ ๆ เลยนะคะ นักเรียนปลายทาง เดี๋ยวเรามาดูคำถามของคุณครูแพรวากันดีกว่า</w:t>
      </w:r>
    </w:p>
    <w:p>
      <w:pPr>
        <w:pStyle w:val="BodyText"/>
      </w:pPr>
      <w:r>
        <w:t xml:space="preserve">(คุณครูสุภัสสร) คำถามที่ 1 นะคะ คุณครูแพรวาขอถามว่าจำนวนนับคือจำนวนใดคะจำนวนคละอยู่ต้องไหนค่ะนักเรียนปลายทางถ้าจากที่เรามีนะคะ ก็มี 9 มี 86 มี 135 นะคะ จำนวนใดเอ่ยคือจำนวนนับคะ จำนวนนับ คือ จำนวนที่อยู่หน้าเศษส่วนนั่นเองค่ะ สำหรับข้อนี้ได้เป็น 9 นั่นเองค่ะ คำถามที่ 2</w:t>
      </w:r>
    </w:p>
    <w:p>
      <w:pPr>
        <w:pStyle w:val="BodyText"/>
      </w:pPr>
      <w:r>
        <w:t xml:space="preserve">(คุณครูแพรวนภา) จำนวนคือจำนวนใดคะเด็ก ๆ</w:t>
      </w:r>
    </w:p>
    <w:p>
      <w:pPr>
        <w:pStyle w:val="BodyText"/>
      </w:pPr>
      <w:r>
        <w:t xml:space="preserve">(คุณครูแพรวนภา) นักเรียนตอบเสียงเดียวกันค่ะ ตัวเศษ คือ 86 นั่นเองค่ะ เพราะว่าหลักการเป็นเศษส่วนที่เราได้มานั่นเองค่ะ ตัวส่วนก็จะเป็น 135 เราก็จะได้มาทั้งหมดเลยค่ะ ทั้งหมดนี้นะคะ เรานำมาเขียนรวมกันทั้งหมดแล้วนะคะ เราก็จะได้เป็นจำนวนคละนั่นเองค่ะ</w:t>
      </w:r>
    </w:p>
    <w:p>
      <w:pPr>
        <w:pStyle w:val="BodyText"/>
      </w:pPr>
      <w:r>
        <w:t xml:space="preserve">(คุณครูสุภัสสร) ซึ่งจำนวนคละนี้นะคะ เราสามารถอ่านได้ว่า เดี๋ยว</w:t>
      </w:r>
    </w:p>
    <w:p>
      <w:pPr>
        <w:pStyle w:val="BodyText"/>
      </w:pPr>
      <w:r>
        <w:t xml:space="preserve">(คุณครูแพรวนภา) มีคำถามชวนคิดให้กับเด็กๆ ถ้าหากมีแถบแสดงเศษส่วนที่แรเงาเต็มรูป จะแสดงจำนวนใด</w:t>
      </w:r>
    </w:p>
    <w:p>
      <w:pPr>
        <w:pStyle w:val="BodyText"/>
      </w:pPr>
      <w:r>
        <w:t xml:space="preserve">(คุณครูแพรวนภา) ระบายสีหรือแรเงาที่เต็มรูปนะคะ มันหมายถึงจำนวนใดเอ๋ยค่ะนักเรียนปลายทางระบายสีเต็มรูปนะคะ เราเคยเขียนไปแล้ว เป็น 1 นั่นก็คือจำนวนนับนั่นเองค่ะ ดังนั้นนะคะ การที่มีแถบแสดงเศษส่วนที่ระบายสีหรือเต็มรูปนะคะ จะแสดงถึงจำนวนนับ ถ้าส่วนที่แรเงาเต็มรูป 1 รูป ก็คือเราแสดงส่วนตรงนั้นนั่นเองค่ะครูแพรวา</w:t>
      </w:r>
    </w:p>
    <w:p>
      <w:pPr>
        <w:pStyle w:val="BodyText"/>
      </w:pPr>
      <w:r>
        <w:t xml:space="preserve">(คุณครูแพรวนภา) ใช่ค่ะ ครูมีคำถามต่อไปนะคะเด็ก ๆถ้าหากมีแถบแสดงจะแสดงจำนวนใดค่ะโจทย์บอกว่าแสดงเศษส่วนที่แรเงาไม่เต็มรูปใช่ไหมคะเด็ก ๆ ถ้าไม่เต็มรูปนี่ก็จะสามารถเขียนแสดงด้วยเนั่นเองค่ะ เศษส่วนแท้เด็ก ๆมีไหมคะเด็ก ๆ ถ้าหากมีแถบแสดงเศษส่วนที่แรเงาเต็มรูป และแรเงาไม่เต็มรูป จะแสดงจำนวนใดคะเด็ก ๆ คำถามนี้นะคะคุ้น ๆ ไหมค่ะเด็ก ๆ เหมือนที่เราเรียนไปเด็ก ๆ ตอบได้ไหมคะ ว่าแสดงจำนวนใด</w:t>
      </w:r>
    </w:p>
    <w:p>
      <w:pPr>
        <w:pStyle w:val="BodyText"/>
      </w:pPr>
      <w:r>
        <w:t xml:space="preserve">(คุณครูแพรวนภา) เราพูดถึงมีการแรเงาที่เต็มรูป และแรเงาที่ไม่เต็มรูปนะคะ ถ้าแรเงาเต็มรูป เมื่อกี้คำถามแรกแสดงถึงจำนวนนับ แต่ถ้าไม่เต็มรูปก็จะแสดงถึงเศษส่วน ซึ่งเศษส่วนนั้นก็จะเป็นเศษส่วนรแท้ค่ะมีทั้งจำนวนนับแล้วก็เศษส่วนแท้ค่ะ เราจะเรียกว่าอย่างไรเอ่ย เราเรียกว่า "จำนวนคละนั่นเองนะคะ ดังนั้น จะแสดงถึงจำนวนนับกับเศษส่วน หรือจพนวนคละนั่นเองค่ะคุณครูแพ</w:t>
      </w:r>
    </w:p>
    <w:p>
      <w:pPr>
        <w:pStyle w:val="BodyText"/>
      </w:pPr>
      <w:r>
        <w:t xml:space="preserve">(คุณครูแพรวนภา)ใช่ค่ะเด็ก จากคำถามชวนคิดของคุณครูของคุณครูนะคะเด็ก ๆ เราสามารถนำมาสรุปบทเรียนได้ค่ะ ว่าจำนวนคละนะคะ เป็นจำนวนที่เขียนในรูปของจำนวนนับกับเศษส่วนแท้นั่นเองค่ะ</w:t>
      </w:r>
    </w:p>
    <w:p>
      <w:pPr>
        <w:pStyle w:val="BodyText"/>
      </w:pPr>
      <w:r>
        <w:t xml:space="preserve">(คุณครูสุภัสสร) อย่าลืมนะคะว่าต้องเน้นเป็นเศศษส่วนแท้นะคะจะเป็นเศษเกินก้ไม่ได้นะคะ</w:t>
      </w:r>
    </w:p>
    <w:p>
      <w:pPr>
        <w:pStyle w:val="BodyText"/>
      </w:pPr>
      <w:r>
        <w:t xml:space="preserve">(คุณครูสุภัสสร) ใช่ค่ะเด็ก ๆ เดี๋ยวคุณครูยังมีแบบฝึกหัดนะคะ ที่ 3.5 นะคะ ในข้อที่ 2 ค่ะเด็ก ๆ ฝากคุณครูปลายทางนะคะ แจกแบบฝึกหัดที่ 3.5 ให้กับนักเรียนปลายทางนะคะ ความถูกต้องและช่วยเหลือนักเรียนตามความฝากนักเรียนปลายทางกลับไปทำแบบฝึกหัดที่ 3.5 ในข้อที่ 2 ใหญ่เป็นการบ้านนะคะ หากนักเรียนคนใดไม่มีแบบฝึกหัดนะคะ สามารถดูโจทย์จากจอของคุณครูได้เลยค่ะ</w:t>
      </w:r>
    </w:p>
    <w:p>
      <w:pPr>
        <w:pStyle w:val="BodyText"/>
      </w:pPr>
      <w:r>
        <w:t xml:space="preserve">(คุณครูแพรวนภา) เดี๋ยวเรามาดูใบงานกับสักเล็กน้อยว่าเขาให้ทำอะไรเอ่ย เขาบอกให้นักเรียนเขียนเครื่องหมายถูกต้องนะคะ ในช่องว่างนะคะ เพื่อแสดงว่าจำนวนที่กำหนดให้ เป็นเศษส่วนแท้ เศษเกิน จำนวนคละนะคะ ดังนั้น ถ้ามี 1 จำนวน นักเรียนเลือกได้ แค่ 1 ช่องนะคะ เพราะแสดงถึงเศษส่วนที่กำลังกลก็จะมีช่องที่เป็นเศษส่วนแท้ช่องที่เป็นเศษเกินแล้วก็ช่องที่เป็นจำนวนคละนะคะ ให้นักเรียนก็ทำทีละ 1 ข้อนะคะ เดี๋ยวเราลองตัวอย่างสัก 1 ข้อไหมคะคุณครูแพรวา</w:t>
      </w:r>
    </w:p>
    <w:p>
      <w:pPr>
        <w:pStyle w:val="BodyText"/>
      </w:pPr>
      <w:r>
        <w:t xml:space="preserve">(คุณครูสุภัสสร) ได้ค่ะ เด็ก ๆ ในข้อที่ 1 ก็ ให้เป็นเศษ 12 ส่วน 13 ค่ะ ให้เด็ก ๆ เลือกขีดเครื่องหมายถูกนะคะ ว่าเป็นเศษส่วนแท้ เป็นเศษเกิน หรือเป็นจำนวนคละค่ะ</w:t>
      </w:r>
    </w:p>
    <w:p>
      <w:pPr>
        <w:pStyle w:val="BodyText"/>
      </w:pPr>
      <w:r>
        <w:t xml:space="preserve">(คุณครูแพรวนภา) เด็ก ๆ ยังคำความหมายกันได้หรือไม่คะ ว่าเศษส่วนแปท้หมายถึงอะไร เศษเกินหไมายถึงอะไเดี๋ยวเรามาทบมวยกันดีกว่าอาจจะทำแบบฝึกหัดของเราไม่ถูกต้องนะคะ</w:t>
      </w:r>
    </w:p>
    <w:p>
      <w:pPr>
        <w:pStyle w:val="BodyText"/>
      </w:pPr>
      <w:r>
        <w:t xml:space="preserve">(คุณครูสุภัสสร) ใช่ค่ะ เริ่มที่เศษส่วนแท้นะคะเด็ก ๆ ยังจำกันได้ไหหมคะ ว่าเศษส่วนแท้ก็จะมีตัวเศษน้อยกว่าตัวส่วนนั่นเองตัวเศษน้อยกว่าตัวส่วนค่ะล่ะคะคุณครูแพรว</w:t>
      </w:r>
    </w:p>
    <w:p>
      <w:pPr>
        <w:pStyle w:val="BodyText"/>
      </w:pPr>
      <w:r>
        <w:t xml:space="preserve">(คุณครูแพรวนภา) ส่วนแท้นะคะ เอาเศษส่วนที่มีตัวเศษน้อยกว่า ดังนั้น เศษเกินนะคะ ก็จะเป็นที่มีตัวเศษมากกว่าหรือเท่ากับตัวส่วนนั่นเองนะคะ ล่สุดที่เราเศษเกินค่ะ และสุดท้ายของเราเลยก็คือจำนวนคละนะคะ จำนวนละหมายถึงอะไรนะคะนักเรียนปลายทาง</w:t>
      </w:r>
    </w:p>
    <w:p>
      <w:pPr>
        <w:pStyle w:val="BodyText"/>
      </w:pPr>
      <w:r>
        <w:t xml:space="preserve">(คุณครูสุภัสสร) จำนวนคละ ก็จะเป็นจำนวนที่มีจำนวนนับนะคะ และเศษส่วนแท้อยู่ด้วยกันนั่นเองค่ะ เพราะฉะรจากในข้อที่ 1เป็นเศษ 12 ส่วน 13 เด็ก ๆ ลองดูสิคะ ว่าเป็นเศษส่วนแท้ เศษเกินหรือเป็นจำนวนคละคะ</w:t>
      </w:r>
    </w:p>
    <w:p>
      <w:pPr>
        <w:pStyle w:val="BodyText"/>
      </w:pPr>
      <w:r>
        <w:t xml:space="preserve">(คุณครูแพรวนภา) นักเรียนปลายทางตอบมาพร้อมกันนะคะ ว่าเป็นเศษส่วนแท้นะคะ นักเรียนก็ทำเครื่องหมายถูกต้องนะคะเศษส่วนแท้เลย ค่ะ เดี๋ยวถ้านักเรียนคนใดไม่ต้องตีตารางแบบเรานะคะ ก็เขียนเป็นข้อที่ 1 ในข้อที่ 1 เป็นเศษส่วนแท้ เศษเกิน หรือจำนวนคละ แต่ถ้านักเรียนคนใดมีแบบฝึกหัดนะคะ นักเรียนสามารถทำลงในแบบฝึกหัดของตนเองได้เลยค่ะ เดี๋ยวเราจะขึ้นให้นักเรียนดู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ภัสสร) สำหรับบทเรียนครั้งต่อไปนะคะเด็ก ๆ เราจะพาเด็ก ๆ มาเรียนรู้ในเรื่องของจำนวนคละในรูปเศษเกิน และการเขียนเศษเกินในรูปจำนวนคละค่ะ</w:t>
      </w:r>
    </w:p>
    <w:p>
      <w:pPr>
        <w:pStyle w:val="BodyText"/>
      </w:pPr>
      <w:r>
        <w:t xml:space="preserve">(คุณครูแพรวนภา) เรายังอยู่ในเรื่องของจำนวนคละและส่วนเกินนะคะไปทบทวนเนื้อหานะคะ ทั้งเศษเกินแล้วก็จำนวนคละนะคะ ซึ่งจำนวนคละของเรานี่ยังมีจำนวนแท้ ทบทวนเนื้อหาของเศษส่วนด้วยนะคะ เพื่อมาเรียนในชั่วโมงต่อไปค่ะ</w:t>
      </w:r>
    </w:p>
    <w:p>
      <w:pPr>
        <w:pStyle w:val="BodyText"/>
      </w:pPr>
      <w:r>
        <w:t xml:space="preserve">(คุณครูสุภัสสร) ใช่ค่ะ เด็ก ๆ ทำแบบฝึกหัดที่รุณครุได้มอบไปให้นะคะ เด็ก ๆ สามารถพบคุณครูแพรวาและคุณครูแพรวได้ใหม่ในชั่วโมงต่อไป สวัสดีค่ะ บ๊ายบา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คณิตศาสตร์ ป. 4 (เทอม 2/2564) หน่วยที่ 1) ๕ จำนวนคละ 9 พ.ย. 64 (มีแบบฝึกหัด)</dc:title>
  <dc:creator/>
  <cp:keywords/>
  <dcterms:created xsi:type="dcterms:W3CDTF">2022-06-09T04:08:17Z</dcterms:created>
  <dcterms:modified xsi:type="dcterms:W3CDTF">2022-06-09T04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09.10 น.</vt:lpwstr>
  </property>
  <property fmtid="{D5CDD505-2E9C-101B-9397-08002B2CF9AE}" pid="3" name="subtitle">
    <vt:lpwstr/>
  </property>
</Properties>
</file>